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8EAF" w14:textId="3452FA02" w:rsidR="00F50AF9" w:rsidRDefault="008966F9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C23C127" wp14:editId="1B31E346">
                <wp:simplePos x="0" y="0"/>
                <wp:positionH relativeFrom="column">
                  <wp:posOffset>4114165</wp:posOffset>
                </wp:positionH>
                <wp:positionV relativeFrom="paragraph">
                  <wp:posOffset>-50165</wp:posOffset>
                </wp:positionV>
                <wp:extent cx="2717376" cy="990600"/>
                <wp:effectExtent l="0" t="0" r="698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7376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2926AC" w14:textId="7E0F6674" w:rsidR="004C3E68" w:rsidRPr="004C3E68" w:rsidRDefault="004C3E68" w:rsidP="008966F9">
                            <w:pPr>
                              <w:jc w:val="center"/>
                              <w:rPr>
                                <w:rFonts w:ascii="Gadugi" w:hAnsi="Gadug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8966F9">
                              <w:rPr>
                                <w:rFonts w:ascii="Gadugi" w:hAnsi="Gadug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WELCOME!</w:t>
                            </w:r>
                            <w:r w:rsidR="008966F9">
                              <w:rPr>
                                <w:rFonts w:ascii="Gadugi" w:hAnsi="Gadug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966F9">
                              <w:rPr>
                                <w:rFonts w:ascii="Gadugi" w:hAnsi="Gadugi"/>
                                <w:i/>
                                <w:iCs/>
                                <w:sz w:val="28"/>
                                <w:szCs w:val="28"/>
                              </w:rPr>
                              <w:t>Please be a good neighbor during your stay in the Village of Ephrai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23C127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323.95pt;margin-top:-3.95pt;width:213.95pt;height:7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" fillcolor="white [3201]" stroked="f" strokeweight=".5pt">
                <v:textbox>
                  <w:txbxContent>
                    <w:p w14:paraId="152926AC" w14:textId="7E0F6674" w:rsidR="004C3E68" w:rsidRPr="004C3E68" w:rsidRDefault="004C3E68" w:rsidP="008966F9">
                      <w:pPr>
                        <w:jc w:val="center"/>
                        <w:rPr>
                          <w:rFonts w:ascii="Gadugi" w:hAnsi="Gadugi"/>
                          <w:i/>
                          <w:iCs/>
                          <w:sz w:val="28"/>
                          <w:szCs w:val="28"/>
                        </w:rPr>
                      </w:pPr>
                      <w:r w:rsidRPr="008966F9">
                        <w:rPr>
                          <w:rFonts w:ascii="Gadugi" w:hAnsi="Gadug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WELCOME!</w:t>
                      </w:r>
                      <w:r w:rsidR="008966F9">
                        <w:rPr>
                          <w:rFonts w:ascii="Gadugi" w:hAnsi="Gadug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 xml:space="preserve"> </w:t>
                      </w:r>
                      <w:r w:rsidR="008966F9">
                        <w:rPr>
                          <w:rFonts w:ascii="Gadugi" w:hAnsi="Gadugi"/>
                          <w:i/>
                          <w:iCs/>
                          <w:sz w:val="28"/>
                          <w:szCs w:val="28"/>
                        </w:rPr>
                        <w:t>Please be a good neighbor during your stay in the Village of Ephraim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1B614A47" wp14:editId="21018589">
            <wp:simplePos x="0" y="0"/>
            <wp:positionH relativeFrom="column">
              <wp:posOffset>2989580</wp:posOffset>
            </wp:positionH>
            <wp:positionV relativeFrom="page">
              <wp:posOffset>222885</wp:posOffset>
            </wp:positionV>
            <wp:extent cx="918210" cy="731520"/>
            <wp:effectExtent l="0" t="0" r="0" b="0"/>
            <wp:wrapTight wrapText="bothSides">
              <wp:wrapPolygon edited="0">
                <wp:start x="0" y="0"/>
                <wp:lineTo x="0" y="20813"/>
                <wp:lineTo x="21062" y="20813"/>
                <wp:lineTo x="21062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821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E6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EF7506" wp14:editId="6FD4C321">
                <wp:simplePos x="0" y="0"/>
                <wp:positionH relativeFrom="column">
                  <wp:posOffset>-50588</wp:posOffset>
                </wp:positionH>
                <wp:positionV relativeFrom="paragraph">
                  <wp:posOffset>-143510</wp:posOffset>
                </wp:positionV>
                <wp:extent cx="3903134" cy="1278466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3134" cy="12784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19F33A" w14:textId="12B2FBF0" w:rsidR="003A1C58" w:rsidRPr="008966F9" w:rsidRDefault="003A1C58" w:rsidP="004C3E68">
                            <w:pPr>
                              <w:spacing w:after="120"/>
                              <w:rPr>
                                <w:rFonts w:ascii="Gadugi" w:hAnsi="Gadugi"/>
                                <w:b/>
                                <w:bCs/>
                                <w:color w:val="2F5496" w:themeColor="accent1" w:themeShade="BF"/>
                                <w:sz w:val="32"/>
                                <w:szCs w:val="32"/>
                              </w:rPr>
                            </w:pPr>
                            <w:r w:rsidRPr="008966F9">
                              <w:rPr>
                                <w:rFonts w:ascii="Gadugi" w:hAnsi="Gadugi"/>
                                <w:b/>
                                <w:bCs/>
                                <w:color w:val="2F5496" w:themeColor="accent1" w:themeShade="BF"/>
                                <w:sz w:val="32"/>
                                <w:szCs w:val="32"/>
                              </w:rPr>
                              <w:t>VILLAGE OF EPHRAIM</w:t>
                            </w:r>
                          </w:p>
                          <w:p w14:paraId="79A6A754" w14:textId="7593426C" w:rsidR="003A1C58" w:rsidRPr="003A1C58" w:rsidRDefault="003A1C58" w:rsidP="004C3E68">
                            <w:pPr>
                              <w:spacing w:after="0"/>
                              <w:rPr>
                                <w:rFonts w:ascii="Gadugi" w:hAnsi="Gadug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A1C58">
                              <w:rPr>
                                <w:rFonts w:ascii="Gadugi" w:hAnsi="Gadug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SHORT TERM RENTAL</w:t>
                            </w:r>
                          </w:p>
                          <w:p w14:paraId="37A030B2" w14:textId="4919D288" w:rsidR="003A1C58" w:rsidRPr="003A1C58" w:rsidRDefault="003A1C58">
                            <w:pPr>
                              <w:rPr>
                                <w:rFonts w:ascii="Gadugi" w:hAnsi="Gadug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A1C58">
                              <w:rPr>
                                <w:rFonts w:ascii="Gadugi" w:hAnsi="Gadug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RULES &amp; TIPS FOR BEING A GOOD NEIGHBOR</w:t>
                            </w:r>
                            <w:r>
                              <w:rPr>
                                <w:rFonts w:ascii="Gadugi" w:hAnsi="Gadug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A1C58">
                              <w:rPr>
                                <w:rFonts w:ascii="Gadugi" w:hAnsi="Gadug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DURING YOUR ST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F7506" id="Text Box 11" o:spid="_x0000_s1027" type="#_x0000_t202" style="position:absolute;margin-left:-4pt;margin-top:-11.3pt;width:307.35pt;height:10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" fillcolor="white [3201]" stroked="f" strokeweight=".5pt">
                <v:textbox>
                  <w:txbxContent>
                    <w:p w14:paraId="1F19F33A" w14:textId="12B2FBF0" w:rsidR="003A1C58" w:rsidRPr="008966F9" w:rsidRDefault="003A1C58" w:rsidP="004C3E68">
                      <w:pPr>
                        <w:spacing w:after="120"/>
                        <w:rPr>
                          <w:rFonts w:ascii="Gadugi" w:hAnsi="Gadugi"/>
                          <w:b/>
                          <w:bCs/>
                          <w:color w:val="2F5496" w:themeColor="accent1" w:themeShade="BF"/>
                          <w:sz w:val="32"/>
                          <w:szCs w:val="32"/>
                        </w:rPr>
                      </w:pPr>
                      <w:r w:rsidRPr="008966F9">
                        <w:rPr>
                          <w:rFonts w:ascii="Gadugi" w:hAnsi="Gadugi"/>
                          <w:b/>
                          <w:bCs/>
                          <w:color w:val="2F5496" w:themeColor="accent1" w:themeShade="BF"/>
                          <w:sz w:val="32"/>
                          <w:szCs w:val="32"/>
                        </w:rPr>
                        <w:t>VILLAGE OF EPHRAIM</w:t>
                      </w:r>
                    </w:p>
                    <w:p w14:paraId="79A6A754" w14:textId="7593426C" w:rsidR="003A1C58" w:rsidRPr="003A1C58" w:rsidRDefault="003A1C58" w:rsidP="004C3E68">
                      <w:pPr>
                        <w:spacing w:after="0"/>
                        <w:rPr>
                          <w:rFonts w:ascii="Gadugi" w:hAnsi="Gadug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A1C58">
                        <w:rPr>
                          <w:rFonts w:ascii="Gadugi" w:hAnsi="Gadug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>SHORT TERM RENTAL</w:t>
                      </w:r>
                    </w:p>
                    <w:p w14:paraId="37A030B2" w14:textId="4919D288" w:rsidR="003A1C58" w:rsidRPr="003A1C58" w:rsidRDefault="003A1C58">
                      <w:pPr>
                        <w:rPr>
                          <w:rFonts w:ascii="Gadugi" w:hAnsi="Gadug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A1C58">
                        <w:rPr>
                          <w:rFonts w:ascii="Gadugi" w:hAnsi="Gadug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>RULES &amp; TIPS FOR BEING A GOOD NEIGHBOR</w:t>
                      </w:r>
                      <w:r>
                        <w:rPr>
                          <w:rFonts w:ascii="Gadugi" w:hAnsi="Gadug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 xml:space="preserve"> </w:t>
                      </w:r>
                      <w:r w:rsidRPr="003A1C58">
                        <w:rPr>
                          <w:rFonts w:ascii="Gadugi" w:hAnsi="Gadug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>DURING YOUR STAY</w:t>
                      </w:r>
                    </w:p>
                  </w:txbxContent>
                </v:textbox>
              </v:shape>
            </w:pict>
          </mc:Fallback>
        </mc:AlternateContent>
      </w:r>
    </w:p>
    <w:p w14:paraId="49D946BE" w14:textId="717C6CF6" w:rsidR="004C3E68" w:rsidRPr="004C3E68" w:rsidRDefault="004C3E68" w:rsidP="004C3E68"/>
    <w:p w14:paraId="614F092B" w14:textId="4A412D2D" w:rsidR="004C3E68" w:rsidRPr="004C3E68" w:rsidRDefault="004C3E68" w:rsidP="004C3E68"/>
    <w:p w14:paraId="4948AA42" w14:textId="1CB01402" w:rsidR="004C3E68" w:rsidRPr="004C3E68" w:rsidRDefault="004C3E68" w:rsidP="004C3E68">
      <w:r>
        <w:rPr>
          <w:noProof/>
        </w:rPr>
        <mc:AlternateContent>
          <mc:Choice Requires="wps">
            <w:drawing>
              <wp:anchor distT="0" distB="0" distL="114300" distR="114300" simplePos="0" relativeHeight="251652093" behindDoc="1" locked="0" layoutInCell="1" allowOverlap="1" wp14:anchorId="54B53447" wp14:editId="5B965956">
                <wp:simplePos x="0" y="0"/>
                <wp:positionH relativeFrom="column">
                  <wp:posOffset>-110067</wp:posOffset>
                </wp:positionH>
                <wp:positionV relativeFrom="paragraph">
                  <wp:posOffset>277918</wp:posOffset>
                </wp:positionV>
                <wp:extent cx="6899910" cy="4605867"/>
                <wp:effectExtent l="0" t="0" r="0" b="444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99910" cy="4605867"/>
                        </a:xfrm>
                        <a:prstGeom prst="rect">
                          <a:avLst/>
                        </a:prstGeom>
                        <a:solidFill>
                          <a:srgbClr val="F5F9FD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9BA2DA" w14:textId="77777777" w:rsidR="004C3E68" w:rsidRDefault="004C3E6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B53447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8" type="#_x0000_t202" style="position:absolute;margin-left:-8.65pt;margin-top:21.9pt;width:543.3pt;height:362.65pt;z-index:-2516643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" fillcolor="#f5f9fd" stroked="f" strokeweight=".5pt">
                <v:textbox>
                  <w:txbxContent>
                    <w:p w14:paraId="499BA2DA" w14:textId="77777777" w:rsidR="004C3E68" w:rsidRDefault="004C3E68"/>
                  </w:txbxContent>
                </v:textbox>
              </v:shape>
            </w:pict>
          </mc:Fallback>
        </mc:AlternateContent>
      </w:r>
    </w:p>
    <w:p w14:paraId="5925F9EC" w14:textId="4894CC1A" w:rsidR="004C3E68" w:rsidRPr="004C3E68" w:rsidRDefault="00DC743C" w:rsidP="004C3E68">
      <w:r>
        <w:rPr>
          <w:noProof/>
        </w:rPr>
        <w:drawing>
          <wp:anchor distT="0" distB="0" distL="114300" distR="114300" simplePos="0" relativeHeight="251676672" behindDoc="1" locked="0" layoutInCell="1" allowOverlap="1" wp14:anchorId="5FABFBED" wp14:editId="593D0FAB">
            <wp:simplePos x="0" y="0"/>
            <wp:positionH relativeFrom="column">
              <wp:posOffset>4224655</wp:posOffset>
            </wp:positionH>
            <wp:positionV relativeFrom="page">
              <wp:posOffset>1800225</wp:posOffset>
            </wp:positionV>
            <wp:extent cx="365760" cy="365760"/>
            <wp:effectExtent l="0" t="0" r="0" b="0"/>
            <wp:wrapTight wrapText="bothSides">
              <wp:wrapPolygon edited="0">
                <wp:start x="2250" y="0"/>
                <wp:lineTo x="1125" y="20250"/>
                <wp:lineTo x="10125" y="20250"/>
                <wp:lineTo x="19125" y="9000"/>
                <wp:lineTo x="19125" y="2250"/>
                <wp:lineTo x="7875" y="0"/>
                <wp:lineTo x="2250" y="0"/>
              </wp:wrapPolygon>
            </wp:wrapTight>
            <wp:docPr id="23" name="Graphic 23" descr="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Marketi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99B00FF" wp14:editId="36D1FD81">
                <wp:simplePos x="0" y="0"/>
                <wp:positionH relativeFrom="column">
                  <wp:posOffset>4099560</wp:posOffset>
                </wp:positionH>
                <wp:positionV relativeFrom="paragraph">
                  <wp:posOffset>160655</wp:posOffset>
                </wp:positionV>
                <wp:extent cx="524510" cy="473710"/>
                <wp:effectExtent l="0" t="0" r="27940" b="2159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510" cy="473710"/>
                        </a:xfrm>
                        <a:prstGeom prst="ellipse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9F3D342" id="Oval 7" o:spid="_x0000_s1026" style="position:absolute;margin-left:322.8pt;margin-top:12.65pt;width:41.3pt;height:37.3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" fillcolor="#deeaf6 [664]" strokecolor="#1f3763 [1604]" strokeweight="1pt">
                <v:stroke joinstyle="miter"/>
              </v:oval>
            </w:pict>
          </mc:Fallback>
        </mc:AlternateContent>
      </w:r>
      <w:r w:rsidR="00D14CFE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3CBDAE" wp14:editId="7A6B82B6">
                <wp:simplePos x="0" y="0"/>
                <wp:positionH relativeFrom="column">
                  <wp:posOffset>4639732</wp:posOffset>
                </wp:positionH>
                <wp:positionV relativeFrom="paragraph">
                  <wp:posOffset>186902</wp:posOffset>
                </wp:positionV>
                <wp:extent cx="1913467" cy="4334510"/>
                <wp:effectExtent l="0" t="0" r="0" b="889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3467" cy="4334510"/>
                        </a:xfrm>
                        <a:prstGeom prst="rect">
                          <a:avLst/>
                        </a:prstGeom>
                        <a:solidFill>
                          <a:srgbClr val="F5F9FD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2BE5D6" w14:textId="79CDF453" w:rsidR="00D14CFE" w:rsidRPr="00D14CFE" w:rsidRDefault="008966F9" w:rsidP="00D14CFE">
                            <w:pPr>
                              <w:spacing w:after="120" w:line="240" w:lineRule="auto"/>
                              <w:rPr>
                                <w:rFonts w:ascii="Gadugi" w:eastAsia="Times New Roman" w:hAnsi="Gadugi" w:cs="Times New Roman"/>
                                <w:sz w:val="20"/>
                                <w:szCs w:val="20"/>
                              </w:rPr>
                            </w:pPr>
                            <w:r w:rsidRPr="00D14CFE">
                              <w:rPr>
                                <w:rFonts w:ascii="Gadugi" w:eastAsia="Times New Roman" w:hAnsi="Gadugi" w:cs="Arial"/>
                                <w:b/>
                                <w:bCs/>
                                <w:color w:val="000000"/>
                              </w:rPr>
                              <w:t>FOLLOW GENERAL RULES OF RESPECT FOR OTHERS:</w:t>
                            </w:r>
                          </w:p>
                          <w:p w14:paraId="691CEBE0" w14:textId="7847A865" w:rsidR="00D14CFE" w:rsidRPr="00D14CFE" w:rsidRDefault="00D14CFE" w:rsidP="00D14CF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8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  <w:sz w:val="20"/>
                                <w:szCs w:val="20"/>
                              </w:rPr>
                            </w:pPr>
                            <w:r w:rsidRPr="00D14CFE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Be friendly and courteous. Treat your neighbors as you want to be treated.</w:t>
                            </w:r>
                          </w:p>
                          <w:p w14:paraId="1591E5DE" w14:textId="300CD6B0" w:rsidR="00D14CFE" w:rsidRPr="00D14CFE" w:rsidRDefault="00D14CFE" w:rsidP="00D14CF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8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  <w:sz w:val="20"/>
                                <w:szCs w:val="20"/>
                              </w:rPr>
                            </w:pPr>
                            <w:r w:rsidRPr="00D14CFE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Do not trespass on neighboring properties.</w:t>
                            </w:r>
                          </w:p>
                          <w:p w14:paraId="192C38F0" w14:textId="61F77E38" w:rsidR="00D14CFE" w:rsidRPr="00D14CFE" w:rsidRDefault="00D14CFE" w:rsidP="00D14CF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8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  <w:sz w:val="20"/>
                                <w:szCs w:val="20"/>
                              </w:rPr>
                            </w:pPr>
                            <w:r w:rsidRPr="00D14CFE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Be an environmental steward and help protect the natural landscape.</w:t>
                            </w:r>
                          </w:p>
                          <w:p w14:paraId="50910702" w14:textId="60ACC1CF" w:rsidR="00D14CFE" w:rsidRPr="00D14CFE" w:rsidRDefault="00D14CFE" w:rsidP="00D14CF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8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  <w:sz w:val="20"/>
                                <w:szCs w:val="20"/>
                              </w:rPr>
                            </w:pPr>
                            <w:r w:rsidRPr="00D14CFE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Recycle and pick up trash to help keep our village and marinas clean.</w:t>
                            </w:r>
                          </w:p>
                          <w:p w14:paraId="5A01CB16" w14:textId="77777777" w:rsidR="00D14CFE" w:rsidRPr="00D14CFE" w:rsidRDefault="00D14CF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CBDAE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9" type="#_x0000_t202" style="position:absolute;margin-left:365.35pt;margin-top:14.7pt;width:150.65pt;height:341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" fillcolor="#f5f9fd" stroked="f" strokeweight=".5pt">
                <v:textbox>
                  <w:txbxContent>
                    <w:p w14:paraId="022BE5D6" w14:textId="79CDF453" w:rsidR="00D14CFE" w:rsidRPr="00D14CFE" w:rsidRDefault="008966F9" w:rsidP="00D14CFE">
                      <w:pPr>
                        <w:spacing w:after="120" w:line="240" w:lineRule="auto"/>
                        <w:rPr>
                          <w:rFonts w:ascii="Gadugi" w:eastAsia="Times New Roman" w:hAnsi="Gadugi" w:cs="Times New Roman"/>
                          <w:sz w:val="20"/>
                          <w:szCs w:val="20"/>
                        </w:rPr>
                      </w:pPr>
                      <w:r w:rsidRPr="00D14CFE">
                        <w:rPr>
                          <w:rFonts w:ascii="Gadugi" w:eastAsia="Times New Roman" w:hAnsi="Gadugi" w:cs="Arial"/>
                          <w:b/>
                          <w:bCs/>
                          <w:color w:val="000000"/>
                        </w:rPr>
                        <w:t>FOLLOW GENERAL RULES OF RESPECT FOR OTHERS:</w:t>
                      </w:r>
                    </w:p>
                    <w:p w14:paraId="691CEBE0" w14:textId="7847A865" w:rsidR="00D14CFE" w:rsidRPr="00D14CFE" w:rsidRDefault="00D14CFE" w:rsidP="00D14CF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80" w:line="240" w:lineRule="auto"/>
                        <w:contextualSpacing w:val="0"/>
                        <w:rPr>
                          <w:rFonts w:ascii="Gadugi" w:eastAsia="Times New Roman" w:hAnsi="Gadugi" w:cs="Times New Roman"/>
                          <w:sz w:val="20"/>
                          <w:szCs w:val="20"/>
                        </w:rPr>
                      </w:pPr>
                      <w:r w:rsidRPr="00D14CFE">
                        <w:rPr>
                          <w:rFonts w:ascii="Gadugi" w:eastAsia="Times New Roman" w:hAnsi="Gadugi" w:cs="Arial"/>
                          <w:color w:val="000000"/>
                        </w:rPr>
                        <w:t>Be friendly and courteous. Treat your neighbors as you want to be treated.</w:t>
                      </w:r>
                    </w:p>
                    <w:p w14:paraId="1591E5DE" w14:textId="300CD6B0" w:rsidR="00D14CFE" w:rsidRPr="00D14CFE" w:rsidRDefault="00D14CFE" w:rsidP="00D14CF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80" w:line="240" w:lineRule="auto"/>
                        <w:contextualSpacing w:val="0"/>
                        <w:rPr>
                          <w:rFonts w:ascii="Gadugi" w:eastAsia="Times New Roman" w:hAnsi="Gadugi" w:cs="Times New Roman"/>
                          <w:sz w:val="20"/>
                          <w:szCs w:val="20"/>
                        </w:rPr>
                      </w:pPr>
                      <w:r w:rsidRPr="00D14CFE">
                        <w:rPr>
                          <w:rFonts w:ascii="Gadugi" w:eastAsia="Times New Roman" w:hAnsi="Gadugi" w:cs="Arial"/>
                          <w:color w:val="000000"/>
                        </w:rPr>
                        <w:t>Do not trespass on neighboring properties.</w:t>
                      </w:r>
                    </w:p>
                    <w:p w14:paraId="192C38F0" w14:textId="61F77E38" w:rsidR="00D14CFE" w:rsidRPr="00D14CFE" w:rsidRDefault="00D14CFE" w:rsidP="00D14CF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80" w:line="240" w:lineRule="auto"/>
                        <w:contextualSpacing w:val="0"/>
                        <w:rPr>
                          <w:rFonts w:ascii="Gadugi" w:eastAsia="Times New Roman" w:hAnsi="Gadugi" w:cs="Times New Roman"/>
                          <w:sz w:val="20"/>
                          <w:szCs w:val="20"/>
                        </w:rPr>
                      </w:pPr>
                      <w:r w:rsidRPr="00D14CFE">
                        <w:rPr>
                          <w:rFonts w:ascii="Gadugi" w:eastAsia="Times New Roman" w:hAnsi="Gadugi" w:cs="Arial"/>
                          <w:color w:val="000000"/>
                        </w:rPr>
                        <w:t>Be an environmental steward and help protect the natural landscape.</w:t>
                      </w:r>
                    </w:p>
                    <w:p w14:paraId="50910702" w14:textId="60ACC1CF" w:rsidR="00D14CFE" w:rsidRPr="00D14CFE" w:rsidRDefault="00D14CFE" w:rsidP="00D14CF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80" w:line="240" w:lineRule="auto"/>
                        <w:contextualSpacing w:val="0"/>
                        <w:rPr>
                          <w:rFonts w:ascii="Gadugi" w:eastAsia="Times New Roman" w:hAnsi="Gadugi" w:cs="Times New Roman"/>
                          <w:sz w:val="20"/>
                          <w:szCs w:val="20"/>
                        </w:rPr>
                      </w:pPr>
                      <w:r w:rsidRPr="00D14CFE">
                        <w:rPr>
                          <w:rFonts w:ascii="Gadugi" w:eastAsia="Times New Roman" w:hAnsi="Gadugi" w:cs="Arial"/>
                          <w:color w:val="000000"/>
                        </w:rPr>
                        <w:t>Recycle and pick up trash to help keep our village and marinas clean.</w:t>
                      </w:r>
                    </w:p>
                    <w:p w14:paraId="5A01CB16" w14:textId="77777777" w:rsidR="00D14CFE" w:rsidRPr="00D14CFE" w:rsidRDefault="00D14CFE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14CFE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1733C2" wp14:editId="317D0D5B">
                <wp:simplePos x="0" y="0"/>
                <wp:positionH relativeFrom="column">
                  <wp:posOffset>668867</wp:posOffset>
                </wp:positionH>
                <wp:positionV relativeFrom="paragraph">
                  <wp:posOffset>93768</wp:posOffset>
                </wp:positionV>
                <wp:extent cx="3064933" cy="1252855"/>
                <wp:effectExtent l="0" t="0" r="2540" b="444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4933" cy="1252855"/>
                        </a:xfrm>
                        <a:prstGeom prst="rect">
                          <a:avLst/>
                        </a:prstGeom>
                        <a:solidFill>
                          <a:srgbClr val="F5F9FD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8CE919" w14:textId="79990EA1" w:rsidR="004C3E68" w:rsidRPr="001A7E8A" w:rsidRDefault="004C3E68" w:rsidP="00D14CFE">
                            <w:pPr>
                              <w:spacing w:after="120"/>
                              <w:rPr>
                                <w:rFonts w:ascii="Gadugi" w:hAnsi="Gadugi"/>
                                <w:b/>
                                <w:bCs/>
                              </w:rPr>
                            </w:pPr>
                            <w:r w:rsidRPr="001A7E8A">
                              <w:rPr>
                                <w:rFonts w:ascii="Gadugi" w:hAnsi="Gadugi"/>
                                <w:b/>
                                <w:bCs/>
                              </w:rPr>
                              <w:t>FOLLOW VILLAGE ORDINANCES:</w:t>
                            </w:r>
                          </w:p>
                          <w:p w14:paraId="7FD32827" w14:textId="7EAD7975" w:rsidR="004C3E68" w:rsidRPr="001A7E8A" w:rsidRDefault="004C3E68" w:rsidP="004C3E6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adugi" w:hAnsi="Gadugi"/>
                              </w:rPr>
                            </w:pPr>
                            <w:r w:rsidRPr="001A7E8A">
                              <w:rPr>
                                <w:rFonts w:ascii="Gadugi" w:hAnsi="Gadugi"/>
                              </w:rPr>
                              <w:t>Fireworks are not permitted.</w:t>
                            </w:r>
                          </w:p>
                          <w:p w14:paraId="60197982" w14:textId="2CAF96AD" w:rsidR="004C3E68" w:rsidRPr="001A7E8A" w:rsidRDefault="004C3E68" w:rsidP="004C3E6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adugi" w:hAnsi="Gadugi"/>
                              </w:rPr>
                            </w:pPr>
                            <w:r w:rsidRPr="001A7E8A">
                              <w:rPr>
                                <w:rFonts w:ascii="Gadugi" w:hAnsi="Gadugi"/>
                              </w:rPr>
                              <w:t>Discharge of firearms is prohibited</w:t>
                            </w:r>
                            <w:r w:rsidR="001A7E8A" w:rsidRPr="001A7E8A">
                              <w:rPr>
                                <w:rFonts w:ascii="Gadugi" w:hAnsi="Gadugi"/>
                              </w:rPr>
                              <w:t>.</w:t>
                            </w:r>
                          </w:p>
                          <w:p w14:paraId="6734383F" w14:textId="4BDB9D39" w:rsidR="001A7E8A" w:rsidRPr="001A7E8A" w:rsidRDefault="001A7E8A" w:rsidP="004C3E6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adugi" w:hAnsi="Gadugi"/>
                              </w:rPr>
                            </w:pPr>
                            <w:r w:rsidRPr="001A7E8A">
                              <w:rPr>
                                <w:rFonts w:ascii="Gadugi" w:hAnsi="Gadugi"/>
                              </w:rPr>
                              <w:t>Quiet hours are from 10 PM to 7 AM.</w:t>
                            </w:r>
                          </w:p>
                          <w:p w14:paraId="432B684D" w14:textId="4E3EF0CD" w:rsidR="001A7E8A" w:rsidRPr="001A7E8A" w:rsidRDefault="001A7E8A" w:rsidP="004C3E6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adugi" w:hAnsi="Gadugi"/>
                              </w:rPr>
                            </w:pPr>
                            <w:r w:rsidRPr="001A7E8A">
                              <w:rPr>
                                <w:rFonts w:ascii="Gadugi" w:hAnsi="Gadugi"/>
                              </w:rPr>
                              <w:t>Animals must be leash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733C2" id="Text Box 18" o:spid="_x0000_s1030" type="#_x0000_t202" style="position:absolute;margin-left:52.65pt;margin-top:7.4pt;width:241.35pt;height:98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" fillcolor="#f5f9fd" stroked="f" strokeweight=".5pt">
                <v:textbox>
                  <w:txbxContent>
                    <w:p w14:paraId="6F8CE919" w14:textId="79990EA1" w:rsidR="004C3E68" w:rsidRPr="001A7E8A" w:rsidRDefault="004C3E68" w:rsidP="00D14CFE">
                      <w:pPr>
                        <w:spacing w:after="120"/>
                        <w:rPr>
                          <w:rFonts w:ascii="Gadugi" w:hAnsi="Gadugi"/>
                          <w:b/>
                          <w:bCs/>
                        </w:rPr>
                      </w:pPr>
                      <w:r w:rsidRPr="001A7E8A">
                        <w:rPr>
                          <w:rFonts w:ascii="Gadugi" w:hAnsi="Gadugi"/>
                          <w:b/>
                          <w:bCs/>
                        </w:rPr>
                        <w:t>FOLLOW VILLAGE ORDINANCES:</w:t>
                      </w:r>
                    </w:p>
                    <w:p w14:paraId="7FD32827" w14:textId="7EAD7975" w:rsidR="004C3E68" w:rsidRPr="001A7E8A" w:rsidRDefault="004C3E68" w:rsidP="004C3E6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adugi" w:hAnsi="Gadugi"/>
                        </w:rPr>
                      </w:pPr>
                      <w:r w:rsidRPr="001A7E8A">
                        <w:rPr>
                          <w:rFonts w:ascii="Gadugi" w:hAnsi="Gadugi"/>
                        </w:rPr>
                        <w:t>Fireworks are not permitted.</w:t>
                      </w:r>
                    </w:p>
                    <w:p w14:paraId="60197982" w14:textId="2CAF96AD" w:rsidR="004C3E68" w:rsidRPr="001A7E8A" w:rsidRDefault="004C3E68" w:rsidP="004C3E6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adugi" w:hAnsi="Gadugi"/>
                        </w:rPr>
                      </w:pPr>
                      <w:r w:rsidRPr="001A7E8A">
                        <w:rPr>
                          <w:rFonts w:ascii="Gadugi" w:hAnsi="Gadugi"/>
                        </w:rPr>
                        <w:t>Discharge of firearms is prohibited</w:t>
                      </w:r>
                      <w:r w:rsidR="001A7E8A" w:rsidRPr="001A7E8A">
                        <w:rPr>
                          <w:rFonts w:ascii="Gadugi" w:hAnsi="Gadugi"/>
                        </w:rPr>
                        <w:t>.</w:t>
                      </w:r>
                    </w:p>
                    <w:p w14:paraId="6734383F" w14:textId="4BDB9D39" w:rsidR="001A7E8A" w:rsidRPr="001A7E8A" w:rsidRDefault="001A7E8A" w:rsidP="004C3E6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adugi" w:hAnsi="Gadugi"/>
                        </w:rPr>
                      </w:pPr>
                      <w:r w:rsidRPr="001A7E8A">
                        <w:rPr>
                          <w:rFonts w:ascii="Gadugi" w:hAnsi="Gadugi"/>
                        </w:rPr>
                        <w:t>Quiet hours are from 10 PM to 7 AM.</w:t>
                      </w:r>
                    </w:p>
                    <w:p w14:paraId="432B684D" w14:textId="4E3EF0CD" w:rsidR="001A7E8A" w:rsidRPr="001A7E8A" w:rsidRDefault="001A7E8A" w:rsidP="004C3E6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adugi" w:hAnsi="Gadugi"/>
                        </w:rPr>
                      </w:pPr>
                      <w:r w:rsidRPr="001A7E8A">
                        <w:rPr>
                          <w:rFonts w:ascii="Gadugi" w:hAnsi="Gadugi"/>
                        </w:rPr>
                        <w:t>Animals must be leashed.</w:t>
                      </w:r>
                    </w:p>
                  </w:txbxContent>
                </v:textbox>
              </v:shape>
            </w:pict>
          </mc:Fallback>
        </mc:AlternateContent>
      </w:r>
      <w:r w:rsidR="001A7E8A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9E02D6F" wp14:editId="148AFB1C">
                <wp:simplePos x="0" y="0"/>
                <wp:positionH relativeFrom="column">
                  <wp:posOffset>26035</wp:posOffset>
                </wp:positionH>
                <wp:positionV relativeFrom="paragraph">
                  <wp:posOffset>92710</wp:posOffset>
                </wp:positionV>
                <wp:extent cx="524933" cy="474133"/>
                <wp:effectExtent l="0" t="0" r="27940" b="2159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933" cy="474133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C97A8E9" id="Oval 9" o:spid="_x0000_s1026" style="position:absolute;margin-left:2.05pt;margin-top:7.3pt;width:41.35pt;height:37.3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" fillcolor="#d9e2f3 [660]" strokecolor="#1f3763 [1604]" strokeweight="1pt">
                <v:stroke joinstyle="miter"/>
              </v:oval>
            </w:pict>
          </mc:Fallback>
        </mc:AlternateContent>
      </w:r>
      <w:r w:rsidR="001A7E8A">
        <w:rPr>
          <w:noProof/>
        </w:rPr>
        <w:drawing>
          <wp:anchor distT="0" distB="0" distL="114300" distR="114300" simplePos="0" relativeHeight="251671552" behindDoc="0" locked="0" layoutInCell="1" allowOverlap="1" wp14:anchorId="6D7A6D42" wp14:editId="5AD9373D">
            <wp:simplePos x="0" y="0"/>
            <wp:positionH relativeFrom="column">
              <wp:posOffset>114300</wp:posOffset>
            </wp:positionH>
            <wp:positionV relativeFrom="page">
              <wp:posOffset>1757257</wp:posOffset>
            </wp:positionV>
            <wp:extent cx="365760" cy="365760"/>
            <wp:effectExtent l="0" t="0" r="0" b="0"/>
            <wp:wrapSquare wrapText="bothSides"/>
            <wp:docPr id="17" name="Graphic 17" descr="Check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Checklist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3E68">
        <w:rPr>
          <w:noProof/>
        </w:rPr>
        <mc:AlternateContent>
          <mc:Choice Requires="wps">
            <w:drawing>
              <wp:anchor distT="0" distB="0" distL="114300" distR="114300" simplePos="0" relativeHeight="251651068" behindDoc="1" locked="0" layoutInCell="1" allowOverlap="1" wp14:anchorId="39B58505" wp14:editId="3D53B74E">
                <wp:simplePos x="0" y="0"/>
                <wp:positionH relativeFrom="column">
                  <wp:posOffset>25611</wp:posOffset>
                </wp:positionH>
                <wp:positionV relativeFrom="paragraph">
                  <wp:posOffset>185208</wp:posOffset>
                </wp:positionV>
                <wp:extent cx="524933" cy="474133"/>
                <wp:effectExtent l="0" t="0" r="27940" b="2159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933" cy="47413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FF8FFCD" id="Oval 14" o:spid="_x0000_s1026" style="position:absolute;margin-left:2pt;margin-top:14.6pt;width:41.35pt;height:37.35pt;z-index:-2516654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" fillcolor="#4472c4 [3204]" strokecolor="#1f3763 [1604]" strokeweight="1pt">
                <v:stroke joinstyle="miter"/>
              </v:oval>
            </w:pict>
          </mc:Fallback>
        </mc:AlternateContent>
      </w:r>
    </w:p>
    <w:p w14:paraId="751CB68D" w14:textId="28B1F274" w:rsidR="004C3E68" w:rsidRDefault="008966F9" w:rsidP="004C3E68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DAF0CA7" wp14:editId="750AE31A">
                <wp:simplePos x="0" y="0"/>
                <wp:positionH relativeFrom="column">
                  <wp:posOffset>-110067</wp:posOffset>
                </wp:positionH>
                <wp:positionV relativeFrom="paragraph">
                  <wp:posOffset>4312285</wp:posOffset>
                </wp:positionV>
                <wp:extent cx="6899910" cy="414867"/>
                <wp:effectExtent l="0" t="0" r="0" b="444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99910" cy="41486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D46FFC" w14:textId="77777777" w:rsidR="008966F9" w:rsidRPr="008966F9" w:rsidRDefault="008966F9" w:rsidP="008966F9">
                            <w:pPr>
                              <w:jc w:val="center"/>
                              <w:rPr>
                                <w:rFonts w:ascii="Gadugi" w:hAnsi="Gadug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8966F9">
                              <w:rPr>
                                <w:rFonts w:ascii="Gadugi" w:hAnsi="Gadug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6"/>
                                <w:szCs w:val="26"/>
                              </w:rPr>
                              <w:t>Thank you for helping us maintain the charm, beauty and character of our Village.</w:t>
                            </w:r>
                          </w:p>
                          <w:p w14:paraId="47B0DEE7" w14:textId="77777777" w:rsidR="008966F9" w:rsidRPr="008966F9" w:rsidRDefault="008966F9" w:rsidP="008966F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F0CA7" id="Text Box 27" o:spid="_x0000_s1031" type="#_x0000_t202" style="position:absolute;margin-left:-8.65pt;margin-top:339.55pt;width:543.3pt;height:32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" fillcolor="#8eaadb [1940]" stroked="f" strokeweight=".5pt">
                <v:textbox>
                  <w:txbxContent>
                    <w:p w14:paraId="5BD46FFC" w14:textId="77777777" w:rsidR="008966F9" w:rsidRPr="008966F9" w:rsidRDefault="008966F9" w:rsidP="008966F9">
                      <w:pPr>
                        <w:jc w:val="center"/>
                        <w:rPr>
                          <w:rFonts w:ascii="Gadugi" w:hAnsi="Gadugi"/>
                          <w:b/>
                          <w:bCs/>
                          <w:i/>
                          <w:iCs/>
                          <w:color w:val="FFFFFF" w:themeColor="background1"/>
                          <w:sz w:val="26"/>
                          <w:szCs w:val="26"/>
                        </w:rPr>
                      </w:pPr>
                      <w:r w:rsidRPr="008966F9">
                        <w:rPr>
                          <w:rFonts w:ascii="Gadugi" w:hAnsi="Gadugi"/>
                          <w:b/>
                          <w:bCs/>
                          <w:i/>
                          <w:iCs/>
                          <w:color w:val="FFFFFF" w:themeColor="background1"/>
                          <w:sz w:val="26"/>
                          <w:szCs w:val="26"/>
                        </w:rPr>
                        <w:t>Thank you for helping us maintain the charm, beauty and character of our Village.</w:t>
                      </w:r>
                    </w:p>
                    <w:p w14:paraId="47B0DEE7" w14:textId="77777777" w:rsidR="008966F9" w:rsidRPr="008966F9" w:rsidRDefault="008966F9" w:rsidP="008966F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14CF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DE54AD0" wp14:editId="5F06E4D9">
                <wp:simplePos x="0" y="0"/>
                <wp:positionH relativeFrom="column">
                  <wp:posOffset>-110067</wp:posOffset>
                </wp:positionH>
                <wp:positionV relativeFrom="paragraph">
                  <wp:posOffset>4727152</wp:posOffset>
                </wp:positionV>
                <wp:extent cx="6900334" cy="3115733"/>
                <wp:effectExtent l="0" t="0" r="0" b="889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0334" cy="31157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687D9B" w14:textId="31BA2A1F" w:rsidR="00D14CFE" w:rsidRDefault="00D14CFE">
                            <w:r w:rsidRPr="00D14CFE">
                              <w:rPr>
                                <w:noProof/>
                              </w:rPr>
                              <w:drawing>
                                <wp:inline distT="0" distB="0" distL="0" distR="0" wp14:anchorId="143EF6CF" wp14:editId="60DDA2C4">
                                  <wp:extent cx="6517640" cy="3017520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517640" cy="3017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E54AD0" id="Text Box 21" o:spid="_x0000_s1032" type="#_x0000_t202" style="position:absolute;margin-left:-8.65pt;margin-top:372.2pt;width:543.35pt;height:245.3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" fillcolor="white [3201]" stroked="f" strokeweight=".5pt">
                <v:textbox>
                  <w:txbxContent>
                    <w:p w14:paraId="17687D9B" w14:textId="31BA2A1F" w:rsidR="00D14CFE" w:rsidRDefault="00D14CFE">
                      <w:r w:rsidRPr="00D14CFE">
                        <w:rPr>
                          <w:noProof/>
                        </w:rPr>
                        <w:drawing>
                          <wp:inline distT="0" distB="0" distL="0" distR="0" wp14:anchorId="143EF6CF" wp14:editId="60DDA2C4">
                            <wp:extent cx="6517640" cy="3017520"/>
                            <wp:effectExtent l="0" t="0" r="0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517640" cy="30175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14CFE">
        <w:rPr>
          <w:noProof/>
        </w:rPr>
        <w:drawing>
          <wp:anchor distT="0" distB="0" distL="114300" distR="114300" simplePos="0" relativeHeight="251673600" behindDoc="0" locked="0" layoutInCell="1" allowOverlap="1" wp14:anchorId="25A6BD70" wp14:editId="2ACDE7AF">
            <wp:simplePos x="0" y="0"/>
            <wp:positionH relativeFrom="column">
              <wp:posOffset>115781</wp:posOffset>
            </wp:positionH>
            <wp:positionV relativeFrom="page">
              <wp:posOffset>3115098</wp:posOffset>
            </wp:positionV>
            <wp:extent cx="274320" cy="274320"/>
            <wp:effectExtent l="0" t="0" r="0" b="0"/>
            <wp:wrapTopAndBottom/>
            <wp:docPr id="19" name="Graphic 19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Checkmark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4CFE">
        <w:rPr>
          <w:noProof/>
        </w:rPr>
        <mc:AlternateContent>
          <mc:Choice Requires="wps">
            <w:drawing>
              <wp:anchor distT="0" distB="0" distL="114300" distR="114300" simplePos="0" relativeHeight="251653118" behindDoc="1" locked="0" layoutInCell="1" allowOverlap="1" wp14:anchorId="75977F48" wp14:editId="76E37734">
                <wp:simplePos x="0" y="0"/>
                <wp:positionH relativeFrom="column">
                  <wp:posOffset>26670</wp:posOffset>
                </wp:positionH>
                <wp:positionV relativeFrom="paragraph">
                  <wp:posOffset>1103418</wp:posOffset>
                </wp:positionV>
                <wp:extent cx="524933" cy="474133"/>
                <wp:effectExtent l="0" t="0" r="27940" b="2159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933" cy="474133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99C5ED" id="Oval 10" o:spid="_x0000_s1026" style="position:absolute;margin-left:2.1pt;margin-top:86.9pt;width:41.35pt;height:37.35pt;z-index:-2516633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" fillcolor="#d9e2f3 [660]" strokecolor="#1f3763 [1604]" strokeweight="1pt">
                <v:stroke joinstyle="miter"/>
              </v:oval>
            </w:pict>
          </mc:Fallback>
        </mc:AlternateContent>
      </w:r>
      <w:r w:rsidR="001A7E8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B7E8D7" wp14:editId="7744DF24">
                <wp:simplePos x="0" y="0"/>
                <wp:positionH relativeFrom="column">
                  <wp:posOffset>600710</wp:posOffset>
                </wp:positionH>
                <wp:positionV relativeFrom="paragraph">
                  <wp:posOffset>1137073</wp:posOffset>
                </wp:positionV>
                <wp:extent cx="3471334" cy="3175000"/>
                <wp:effectExtent l="0" t="0" r="0" b="63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334" cy="3175000"/>
                        </a:xfrm>
                        <a:prstGeom prst="rect">
                          <a:avLst/>
                        </a:prstGeom>
                        <a:solidFill>
                          <a:srgbClr val="F5F9FD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C55CD3" w14:textId="2914495F" w:rsidR="001A7E8A" w:rsidRPr="001A7E8A" w:rsidRDefault="001A7E8A" w:rsidP="00D14CFE">
                            <w:pPr>
                              <w:spacing w:after="120"/>
                              <w:rPr>
                                <w:rFonts w:ascii="Gadugi" w:hAnsi="Gadugi"/>
                                <w:b/>
                                <w:bCs/>
                              </w:rPr>
                            </w:pPr>
                            <w:r w:rsidRPr="001A7E8A">
                              <w:rPr>
                                <w:rFonts w:ascii="Gadugi" w:hAnsi="Gadugi"/>
                                <w:b/>
                                <w:bCs/>
                              </w:rPr>
                              <w:t>FOLLOW RULES OF YOUR RENTAL:</w:t>
                            </w:r>
                          </w:p>
                          <w:p w14:paraId="05C3A439" w14:textId="77777777" w:rsidR="001A7E8A" w:rsidRPr="001A7E8A" w:rsidRDefault="001A7E8A" w:rsidP="00D14CF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</w:rPr>
                            </w:pPr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Do not exceed the number of people your rental is allowed</w:t>
                            </w:r>
                          </w:p>
                          <w:p w14:paraId="3D7FE391" w14:textId="0DB7BB29" w:rsidR="001A7E8A" w:rsidRPr="001A7E8A" w:rsidRDefault="001A7E8A" w:rsidP="00D14CF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</w:rPr>
                            </w:pPr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 xml:space="preserve">No temporary lodging (tents, RVs, campers) </w:t>
                            </w:r>
                            <w:proofErr w:type="gramStart"/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are</w:t>
                            </w:r>
                            <w:proofErr w:type="gramEnd"/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 xml:space="preserve"> permitted on the property.</w:t>
                            </w:r>
                          </w:p>
                          <w:p w14:paraId="6E4A08BD" w14:textId="5C93C951" w:rsidR="001A7E8A" w:rsidRPr="001A7E8A" w:rsidRDefault="001A7E8A" w:rsidP="00D14CF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</w:rPr>
                            </w:pPr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Fire pits are strictly in the designated area.</w:t>
                            </w:r>
                          </w:p>
                          <w:p w14:paraId="293E3D69" w14:textId="2C9F15D3" w:rsidR="001A7E8A" w:rsidRPr="001A7E8A" w:rsidRDefault="001A7E8A" w:rsidP="00D14CF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</w:rPr>
                            </w:pPr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Firewood from locations further than 10 miles away is prohibited.</w:t>
                            </w:r>
                          </w:p>
                          <w:p w14:paraId="53C6BDA2" w14:textId="4DB89994" w:rsidR="001A7E8A" w:rsidRPr="001A7E8A" w:rsidRDefault="001A7E8A" w:rsidP="00D14CF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</w:rPr>
                            </w:pPr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Street parking is not permitted.</w:t>
                            </w:r>
                          </w:p>
                          <w:p w14:paraId="0A65DD8D" w14:textId="42E45C60" w:rsidR="001A7E8A" w:rsidRPr="001A7E8A" w:rsidRDefault="001A7E8A" w:rsidP="00D14CF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</w:rPr>
                            </w:pPr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Charcoal grilling on a deck is prohibited.</w:t>
                            </w:r>
                          </w:p>
                          <w:p w14:paraId="00F11AB5" w14:textId="3DE8A047" w:rsidR="001A7E8A" w:rsidRPr="001A7E8A" w:rsidRDefault="001A7E8A" w:rsidP="00D14CF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</w:rPr>
                            </w:pPr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Garbage pickup areas are designated on your site.</w:t>
                            </w:r>
                          </w:p>
                          <w:p w14:paraId="3C9A32DF" w14:textId="77777777" w:rsidR="001A7E8A" w:rsidRPr="001A7E8A" w:rsidRDefault="001A7E8A" w:rsidP="00D14CF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Gadugi" w:eastAsia="Times New Roman" w:hAnsi="Gadugi" w:cs="Times New Roman"/>
                              </w:rPr>
                            </w:pPr>
                            <w:r w:rsidRPr="001A7E8A">
                              <w:rPr>
                                <w:rFonts w:ascii="Gadugi" w:eastAsia="Times New Roman" w:hAnsi="Gadugi" w:cs="Arial"/>
                                <w:color w:val="000000"/>
                              </w:rPr>
                              <w:t>If your rental has a holding tank, know where the alarm or light is located.</w:t>
                            </w:r>
                          </w:p>
                          <w:p w14:paraId="0A4F7D9C" w14:textId="16C45A29" w:rsidR="001A7E8A" w:rsidRPr="001A7E8A" w:rsidRDefault="001A7E8A" w:rsidP="00D14CFE">
                            <w:pPr>
                              <w:pStyle w:val="ListParagraph"/>
                              <w:rPr>
                                <w:rFonts w:ascii="Gadugi" w:hAnsi="Gadug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7E8D7" id="Text Box 20" o:spid="_x0000_s1033" type="#_x0000_t202" style="position:absolute;margin-left:47.3pt;margin-top:89.55pt;width:273.35pt;height:250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" fillcolor="#f5f9fd" stroked="f" strokeweight=".5pt">
                <v:textbox>
                  <w:txbxContent>
                    <w:p w14:paraId="4DC55CD3" w14:textId="2914495F" w:rsidR="001A7E8A" w:rsidRPr="001A7E8A" w:rsidRDefault="001A7E8A" w:rsidP="00D14CFE">
                      <w:pPr>
                        <w:spacing w:after="120"/>
                        <w:rPr>
                          <w:rFonts w:ascii="Gadugi" w:hAnsi="Gadugi"/>
                          <w:b/>
                          <w:bCs/>
                        </w:rPr>
                      </w:pPr>
                      <w:r w:rsidRPr="001A7E8A">
                        <w:rPr>
                          <w:rFonts w:ascii="Gadugi" w:hAnsi="Gadugi"/>
                          <w:b/>
                          <w:bCs/>
                        </w:rPr>
                        <w:t>FOLLOW RULES OF YOUR RENTAL:</w:t>
                      </w:r>
                    </w:p>
                    <w:p w14:paraId="05C3A439" w14:textId="77777777" w:rsidR="001A7E8A" w:rsidRPr="001A7E8A" w:rsidRDefault="001A7E8A" w:rsidP="00D14CF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60" w:line="240" w:lineRule="auto"/>
                        <w:contextualSpacing w:val="0"/>
                        <w:rPr>
                          <w:rFonts w:ascii="Gadugi" w:eastAsia="Times New Roman" w:hAnsi="Gadugi" w:cs="Times New Roman"/>
                        </w:rPr>
                      </w:pPr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>Do not exceed the number of people your rental is allowed</w:t>
                      </w:r>
                    </w:p>
                    <w:p w14:paraId="3D7FE391" w14:textId="0DB7BB29" w:rsidR="001A7E8A" w:rsidRPr="001A7E8A" w:rsidRDefault="001A7E8A" w:rsidP="00D14CF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60" w:line="240" w:lineRule="auto"/>
                        <w:contextualSpacing w:val="0"/>
                        <w:rPr>
                          <w:rFonts w:ascii="Gadugi" w:eastAsia="Times New Roman" w:hAnsi="Gadugi" w:cs="Times New Roman"/>
                        </w:rPr>
                      </w:pPr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 xml:space="preserve">No temporary lodging (tents, RVs, campers) </w:t>
                      </w:r>
                      <w:proofErr w:type="gramStart"/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>are</w:t>
                      </w:r>
                      <w:proofErr w:type="gramEnd"/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 xml:space="preserve"> permitted on the property.</w:t>
                      </w:r>
                    </w:p>
                    <w:p w14:paraId="6E4A08BD" w14:textId="5C93C951" w:rsidR="001A7E8A" w:rsidRPr="001A7E8A" w:rsidRDefault="001A7E8A" w:rsidP="00D14CF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60" w:line="240" w:lineRule="auto"/>
                        <w:contextualSpacing w:val="0"/>
                        <w:rPr>
                          <w:rFonts w:ascii="Gadugi" w:eastAsia="Times New Roman" w:hAnsi="Gadugi" w:cs="Times New Roman"/>
                        </w:rPr>
                      </w:pPr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>Fire pits are strictly in the designated area.</w:t>
                      </w:r>
                    </w:p>
                    <w:p w14:paraId="293E3D69" w14:textId="2C9F15D3" w:rsidR="001A7E8A" w:rsidRPr="001A7E8A" w:rsidRDefault="001A7E8A" w:rsidP="00D14CF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60" w:line="240" w:lineRule="auto"/>
                        <w:contextualSpacing w:val="0"/>
                        <w:rPr>
                          <w:rFonts w:ascii="Gadugi" w:eastAsia="Times New Roman" w:hAnsi="Gadugi" w:cs="Times New Roman"/>
                        </w:rPr>
                      </w:pPr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>Firewood from locations further than 10 miles away is prohibited.</w:t>
                      </w:r>
                    </w:p>
                    <w:p w14:paraId="53C6BDA2" w14:textId="4DB89994" w:rsidR="001A7E8A" w:rsidRPr="001A7E8A" w:rsidRDefault="001A7E8A" w:rsidP="00D14CF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60" w:line="240" w:lineRule="auto"/>
                        <w:contextualSpacing w:val="0"/>
                        <w:rPr>
                          <w:rFonts w:ascii="Gadugi" w:eastAsia="Times New Roman" w:hAnsi="Gadugi" w:cs="Times New Roman"/>
                        </w:rPr>
                      </w:pPr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>Street parking is not permitted.</w:t>
                      </w:r>
                    </w:p>
                    <w:p w14:paraId="0A65DD8D" w14:textId="42E45C60" w:rsidR="001A7E8A" w:rsidRPr="001A7E8A" w:rsidRDefault="001A7E8A" w:rsidP="00D14CF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60" w:line="240" w:lineRule="auto"/>
                        <w:contextualSpacing w:val="0"/>
                        <w:rPr>
                          <w:rFonts w:ascii="Gadugi" w:eastAsia="Times New Roman" w:hAnsi="Gadugi" w:cs="Times New Roman"/>
                        </w:rPr>
                      </w:pPr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>Charcoal grilling on a deck is prohibited.</w:t>
                      </w:r>
                    </w:p>
                    <w:p w14:paraId="00F11AB5" w14:textId="3DE8A047" w:rsidR="001A7E8A" w:rsidRPr="001A7E8A" w:rsidRDefault="001A7E8A" w:rsidP="00D14CF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60" w:line="240" w:lineRule="auto"/>
                        <w:contextualSpacing w:val="0"/>
                        <w:rPr>
                          <w:rFonts w:ascii="Gadugi" w:eastAsia="Times New Roman" w:hAnsi="Gadugi" w:cs="Times New Roman"/>
                        </w:rPr>
                      </w:pPr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>Garbage pickup areas are designated on your site.</w:t>
                      </w:r>
                    </w:p>
                    <w:p w14:paraId="3C9A32DF" w14:textId="77777777" w:rsidR="001A7E8A" w:rsidRPr="001A7E8A" w:rsidRDefault="001A7E8A" w:rsidP="00D14CF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60" w:line="240" w:lineRule="auto"/>
                        <w:contextualSpacing w:val="0"/>
                        <w:rPr>
                          <w:rFonts w:ascii="Gadugi" w:eastAsia="Times New Roman" w:hAnsi="Gadugi" w:cs="Times New Roman"/>
                        </w:rPr>
                      </w:pPr>
                      <w:r w:rsidRPr="001A7E8A">
                        <w:rPr>
                          <w:rFonts w:ascii="Gadugi" w:eastAsia="Times New Roman" w:hAnsi="Gadugi" w:cs="Arial"/>
                          <w:color w:val="000000"/>
                        </w:rPr>
                        <w:t>If your rental has a holding tank, know where the alarm or light is located.</w:t>
                      </w:r>
                    </w:p>
                    <w:p w14:paraId="0A4F7D9C" w14:textId="16C45A29" w:rsidR="001A7E8A" w:rsidRPr="001A7E8A" w:rsidRDefault="001A7E8A" w:rsidP="00D14CFE">
                      <w:pPr>
                        <w:pStyle w:val="ListParagraph"/>
                        <w:rPr>
                          <w:rFonts w:ascii="Gadugi" w:hAnsi="Gadugi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C3E68" w:rsidSect="004C3E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200F8"/>
    <w:multiLevelType w:val="hybridMultilevel"/>
    <w:tmpl w:val="44F6E94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9BB6A65"/>
    <w:multiLevelType w:val="hybridMultilevel"/>
    <w:tmpl w:val="E6306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E2914"/>
    <w:multiLevelType w:val="hybridMultilevel"/>
    <w:tmpl w:val="33968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181696">
    <w:abstractNumId w:val="2"/>
  </w:num>
  <w:num w:numId="2" w16cid:durableId="1626231716">
    <w:abstractNumId w:val="1"/>
  </w:num>
  <w:num w:numId="3" w16cid:durableId="218978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MzNbcwNjY0NTJT0lEKTi0uzszPAykwqQUAoou9OywAAAA="/>
  </w:docVars>
  <w:rsids>
    <w:rsidRoot w:val="003A1C58"/>
    <w:rsid w:val="00142A14"/>
    <w:rsid w:val="001A7E8A"/>
    <w:rsid w:val="003A1C58"/>
    <w:rsid w:val="00437492"/>
    <w:rsid w:val="004C3E68"/>
    <w:rsid w:val="007820C6"/>
    <w:rsid w:val="008966F9"/>
    <w:rsid w:val="00D14CFE"/>
    <w:rsid w:val="00DC743C"/>
    <w:rsid w:val="00F50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4584A"/>
  <w15:chartTrackingRefBased/>
  <w15:docId w15:val="{2161676F-4B0A-4C5E-B453-6E5002624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svg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0.wmf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wmf"/><Relationship Id="rId4" Type="http://schemas.openxmlformats.org/officeDocument/2006/relationships/webSettings" Target="webSettings.xml"/><Relationship Id="rId9" Type="http://schemas.openxmlformats.org/officeDocument/2006/relationships/image" Target="media/image5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Vandermause</dc:creator>
  <cp:keywords/>
  <dc:description/>
  <cp:lastModifiedBy>Megan Vandermause</cp:lastModifiedBy>
  <cp:revision>6</cp:revision>
  <dcterms:created xsi:type="dcterms:W3CDTF">2022-08-30T18:41:00Z</dcterms:created>
  <dcterms:modified xsi:type="dcterms:W3CDTF">2022-08-30T18:45:00Z</dcterms:modified>
</cp:coreProperties>
</file>